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610f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120d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7f845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